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Alexandria</w:t>
      </w:r>
    </w:p>
    <w:bookmarkStart w:id="21" w:name="plumber-cover-letter"/>
    <w:p>
      <w:pPr>
        <w:pStyle w:val="Heading1"/>
      </w:pPr>
      <w:r>
        <w:t xml:space="preserve">Plumber Cover Letter</w:t>
      </w:r>
    </w:p>
    <w:p>
      <w:pPr>
        <w:pStyle w:val="FirstParagraph"/>
      </w:pPr>
      <w:r>
        <w:rPr>
          <w:bCs/>
          <w:b/>
        </w:rPr>
        <w:t xml:space="preserve">Your Name</w:t>
      </w:r>
      <w:r>
        <w:br/>
      </w:r>
      <w:r>
        <w:rPr>
          <w:bCs/>
          <w:b/>
        </w:rPr>
        <w:t xml:space="preserve">Your Address</w:t>
      </w:r>
      <w:r>
        <w:br/>
      </w:r>
      <w:r>
        <w:rPr>
          <w:bCs/>
          <w:b/>
        </w:rPr>
        <w:t xml:space="preserve">City, State, ZIP Code</w:t>
      </w:r>
      <w:r>
        <w:br/>
      </w:r>
      <w:r>
        <w:rPr>
          <w:bCs/>
          <w:b/>
        </w:rPr>
        <w:t xml:space="preserve">Email Address | Phone Number</w:t>
      </w:r>
    </w:p>
    <w:p>
      <w:pPr>
        <w:pStyle w:val="BodyText"/>
      </w:pPr>
      <w:r>
        <w:t xml:space="preserve">Date: [Insert Date]</w:t>
      </w:r>
    </w:p>
    <w:p>
      <w:pPr>
        <w:pStyle w:val="BodyText"/>
      </w:pPr>
      <w:r>
        <w:rPr>
          <w:bCs/>
          <w:b/>
        </w:rPr>
        <w:t xml:space="preserve">Hiring Manager,</w:t>
      </w:r>
      <w:r>
        <w:br/>
      </w:r>
      <w:r>
        <w:rPr>
          <w:bCs/>
          <w:b/>
        </w:rPr>
        <w:t xml:space="preserve">[Company Name]</w:t>
      </w:r>
      <w:r>
        <w:br/>
      </w:r>
      <w:r>
        <w:rPr>
          <w:bCs/>
          <w:b/>
        </w:rPr>
        <w:t xml:space="preserve">[Company Address]</w:t>
      </w:r>
      <w:r>
        <w:br/>
      </w:r>
      <w:r>
        <w:rPr>
          <w:bCs/>
          <w:b/>
        </w:rPr>
        <w:t xml:space="preserve">Alexandria, Egypt</w:t>
      </w:r>
    </w:p>
    <w:bookmarkStart w:id="20" w:name="dear-hiring-manager"/>
    <w:p>
      <w:pPr>
        <w:pStyle w:val="Heading2"/>
      </w:pPr>
      <w:r>
        <w:t xml:space="preserve">Dear Hiring Manager,</w:t>
      </w:r>
    </w:p>
    <w:p>
      <w:pPr>
        <w:pStyle w:val="FirstParagraph"/>
      </w:pPr>
      <w:r>
        <w:t xml:space="preserve">I am writing to express my strong interest in the Plumber position at your esteemed organization in Alexandria, Egypt. With over [X years] of hands-on experience as a professional plumber and a deep understanding of the unique challenges and opportunities within the Egyptian construction and infrastructure landscape, I am confident that my skills, dedication, and passion for plumbing will make me an invaluable asset to your team. Alexandria, with its rich history, growing urban development, and critical need for reliable water management systems, presents an ideal environment for a dedicated plumber like myself to contribute meaningfully.</w:t>
      </w:r>
    </w:p>
    <w:p>
      <w:pPr>
        <w:pStyle w:val="BodyText"/>
      </w:pPr>
      <w:r>
        <w:t xml:space="preserve">As a certified Plumber in Egypt, I have spent years mastering the intricacies of residential and commercial plumbing systems. My expertise includes pipe installation and repair, sewer line maintenance, water supply system optimization, and troubleshooting complex plumbing issues. Whether working on new construction projects or addressing emergency repairs in bustling Alexandria neighborhoods, I approach every task with precision, professionalism, and a commitment to excellence. My work is guided by the principles of safety standards set by the Egyptian Ministry of Housing and local building codes specific to Alexandria’s infrastructure requirements.</w:t>
      </w:r>
    </w:p>
    <w:p>
      <w:pPr>
        <w:pStyle w:val="BodyText"/>
      </w:pPr>
      <w:r>
        <w:t xml:space="preserve">What sets me apart is my ability to adapt my skills to the unique demands of Alexandria’s environment. The city’s coastal location, historical architecture, and evolving urban planning initiatives require plumbers who understand both modern techniques and traditional methods. For instance, I have successfully completed projects involving the restoration of older buildings in Alexandria while ensuring compliance with contemporary water conservation practices. This includes installing energy-efficient systems that align with Egypt’s national goals for sustainable development. My ability to navigate these dual challenges—preserving heritage while embracing innovation—has earned me a reputation as a reliable and versatile professional.</w:t>
      </w:r>
    </w:p>
    <w:p>
      <w:pPr>
        <w:pStyle w:val="BodyText"/>
      </w:pPr>
      <w:r>
        <w:t xml:space="preserve">In addition to technical proficiency, I bring strong interpersonal skills that are essential for success in this role. As a Plumber, I understand the importance of clear communication with clients, contractors, and team members. Whether explaining complex repairs to homeowners or collaborating with engineers on large-scale projects, I prioritize transparency and customer satisfaction. In Alexandria’s competitive market, where trust is paramount, my ability to build rapport and deliver results has consistently set me apart from peers.</w:t>
      </w:r>
    </w:p>
    <w:p>
      <w:pPr>
        <w:pStyle w:val="BodyText"/>
      </w:pPr>
      <w:r>
        <w:t xml:space="preserve">Alexandria’s strategic position as a hub for trade, tourism, and residential expansion makes it a dynamic place for plumbing professionals. I am particularly drawn to the city’s ongoing infrastructure projects, such as the development of new residential complexes and the modernization of public utilities. These initiatives require skilled plumbers who can work efficiently under pressure while maintaining high standards. My experience in managing tight deadlines and delivering quality work in fast-paced environments has prepared me to thrive in this setting.</w:t>
      </w:r>
    </w:p>
    <w:p>
      <w:pPr>
        <w:pStyle w:val="BodyText"/>
      </w:pPr>
      <w:r>
        <w:t xml:space="preserve">One of my most rewarding experiences was working on a commercial project in the Alexandria Corniche, where I oversaw the installation of a state-of-the-art water distribution system for a luxury hotel. This project demanded meticulous planning and attention to detail, as it involved integrating advanced technology with the area’s historic infrastructure. The success of this endeavor not only met client expectations but also reinforced my belief in the critical role plumbers play in shaping Egypt’s urban future.</w:t>
      </w:r>
    </w:p>
    <w:p>
      <w:pPr>
        <w:pStyle w:val="BodyText"/>
      </w:pPr>
      <w:r>
        <w:t xml:space="preserve">What excites me most about this opportunity is the chance to contribute to Alexandria’s continued growth. As a city that balances its rich cultural heritage with modernization, it requires professionals who can bridge tradition and innovation. My background as a Plumber in Egypt, combined with my passion for problem-solving and service-oriented mindset, aligns perfectly with the needs of your organization. I am eager to bring my expertise to your team and help ensure that Alexandria’s plumbing systems are reliable, efficient, and sustainable for years to come.</w:t>
      </w:r>
    </w:p>
    <w:p>
      <w:pPr>
        <w:pStyle w:val="BodyText"/>
      </w:pPr>
      <w:r>
        <w:t xml:space="preserve">Thank you for considering my application. I would welcome the opportunity to discuss how my skills and experience can contribute to [Company Name]’s mission of excellence in plumbing services. Please feel free to contact me at [Your Phone Number] or [Your Email Address] at your earliest convenience. I look forward to the possibility of working with you in Alexandria, Egypt.</w:t>
      </w:r>
    </w:p>
    <w:p>
      <w:pPr>
        <w:pStyle w:val="BodyText"/>
      </w:pPr>
      <w:r>
        <w:t xml:space="preserve">Sincerely,</w:t>
      </w:r>
      <w:r>
        <w:br/>
      </w:r>
      <w:r>
        <w:rPr>
          <w:bCs/>
          <w:b/>
        </w:rPr>
        <w:t xml:space="preserve">Your Full Name</w:t>
      </w:r>
    </w:p>
    <w:p>
      <w:pPr>
        <w:pStyle w:val="BodyText"/>
      </w:pPr>
      <w:r>
        <w:t xml:space="preserve">© [Year] Your Name. All rights reserv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Egypt Alexandria</dc:title>
  <dc:creator/>
  <dc:language>en</dc:language>
  <cp:keywords/>
  <dcterms:created xsi:type="dcterms:W3CDTF">2026-07-21T08:47:07Z</dcterms:created>
  <dcterms:modified xsi:type="dcterms:W3CDTF">2026-07-21T08:47:07Z</dcterms:modified>
</cp:coreProperties>
</file>

<file path=docProps/custom.xml><?xml version="1.0" encoding="utf-8"?>
<Properties xmlns="http://schemas.openxmlformats.org/officeDocument/2006/custom-properties" xmlns:vt="http://schemas.openxmlformats.org/officeDocument/2006/docPropsVTypes"/>
</file>